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3CC3E613" w:rsidR="21C71742" w:rsidRDefault="00983AE7" w:rsidP="00B3690F">
      <w:pPr>
        <w:pStyle w:val="Title"/>
      </w:pPr>
      <w:r>
        <w:t xml:space="preserve">Interview </w:t>
      </w:r>
      <w:r w:rsidR="004806E9">
        <w:t>Consent Form</w:t>
      </w:r>
    </w:p>
    <w:p w14:paraId="6B5CDD0A" w14:textId="77777777" w:rsidR="004806E9" w:rsidRPr="004806E9" w:rsidRDefault="004806E9" w:rsidP="00651040"/>
    <w:p w14:paraId="4C9C1D53" w14:textId="4DC49EC2" w:rsidR="00651040" w:rsidRPr="00651040" w:rsidRDefault="00651040" w:rsidP="00651040">
      <w:pPr>
        <w:rPr>
          <w:rFonts w:asciiTheme="majorHAnsi" w:hAnsiTheme="majorHAnsi" w:cstheme="majorHAnsi"/>
        </w:rPr>
      </w:pPr>
      <w:r w:rsidRPr="00651040">
        <w:rPr>
          <w:rFonts w:asciiTheme="majorHAnsi" w:hAnsiTheme="majorHAnsi" w:cstheme="majorHAnsi"/>
        </w:rPr>
        <w:t>I ____________________________________</w:t>
      </w:r>
      <w:proofErr w:type="gramStart"/>
      <w:r w:rsidRPr="00651040">
        <w:rPr>
          <w:rFonts w:asciiTheme="majorHAnsi" w:hAnsiTheme="majorHAnsi" w:cstheme="majorHAnsi"/>
        </w:rPr>
        <w:t>_(</w:t>
      </w:r>
      <w:proofErr w:type="gramEnd"/>
      <w:r w:rsidR="007E3A8E">
        <w:rPr>
          <w:rFonts w:asciiTheme="majorHAnsi" w:hAnsiTheme="majorHAnsi" w:cstheme="majorHAnsi"/>
        </w:rPr>
        <w:t>interviewee</w:t>
      </w:r>
      <w:r w:rsidRPr="00651040">
        <w:rPr>
          <w:rFonts w:asciiTheme="majorHAnsi" w:hAnsiTheme="majorHAnsi" w:cstheme="majorHAnsi"/>
        </w:rPr>
        <w:t>’s name) agree to participate in an interview discussion for a class assignment. I understand the assignment and the types of questions I will be asked to answer.</w:t>
      </w:r>
    </w:p>
    <w:p w14:paraId="3D821F79" w14:textId="51F08CB8" w:rsidR="00651040" w:rsidRPr="00651040" w:rsidRDefault="00651040" w:rsidP="00651040">
      <w:pPr>
        <w:rPr>
          <w:rFonts w:asciiTheme="majorHAnsi" w:hAnsiTheme="majorHAnsi" w:cstheme="majorHAnsi"/>
        </w:rPr>
      </w:pPr>
      <w:r w:rsidRPr="00651040">
        <w:rPr>
          <w:rFonts w:asciiTheme="majorHAnsi" w:hAnsiTheme="majorHAnsi" w:cstheme="majorHAnsi"/>
        </w:rPr>
        <w:t xml:space="preserve">I understand that my participation is completely voluntary and that I can decline to participate, without consequence, at any time during the interview. I understand that with my consent the interview may be recorded and that the information I provide will remain confidential and used only for the purposes of completing this assignment. </w:t>
      </w:r>
    </w:p>
    <w:p w14:paraId="0CEF7BF2" w14:textId="77777777" w:rsidR="00651040" w:rsidRPr="00651040" w:rsidRDefault="00651040" w:rsidP="00651040">
      <w:pPr>
        <w:rPr>
          <w:rFonts w:asciiTheme="majorHAnsi" w:hAnsiTheme="majorHAnsi" w:cstheme="majorHAnsi"/>
        </w:rPr>
      </w:pPr>
      <w:r w:rsidRPr="00651040">
        <w:rPr>
          <w:rFonts w:asciiTheme="majorHAnsi" w:hAnsiTheme="majorHAnsi" w:cstheme="majorHAnsi"/>
        </w:rPr>
        <w:t>I understand that the results from this interview will be used exclusively for this assignment and will not be published in any form.</w:t>
      </w:r>
    </w:p>
    <w:p w14:paraId="7E3D5B47" w14:textId="77777777" w:rsidR="00651040" w:rsidRPr="00651040" w:rsidRDefault="00651040" w:rsidP="00651040">
      <w:pPr>
        <w:rPr>
          <w:rFonts w:asciiTheme="majorHAnsi" w:hAnsiTheme="majorHAnsi" w:cstheme="majorHAnsi"/>
        </w:rPr>
      </w:pPr>
      <w:r w:rsidRPr="00651040">
        <w:rPr>
          <w:rFonts w:asciiTheme="majorHAnsi" w:hAnsiTheme="majorHAnsi" w:cstheme="majorHAnsi"/>
        </w:rPr>
        <w:t>I also understand that there are no risks involved in participating in this activity, except risks experienced in daily life.</w:t>
      </w:r>
    </w:p>
    <w:p w14:paraId="3092D50B" w14:textId="705893DB" w:rsidR="00B70B0D" w:rsidRDefault="007E3A8E" w:rsidP="00B70B0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terviewee</w:t>
      </w:r>
      <w:r w:rsidR="00651040" w:rsidRPr="00651040">
        <w:rPr>
          <w:rFonts w:asciiTheme="majorHAnsi" w:hAnsiTheme="majorHAnsi" w:cstheme="majorHAnsi"/>
        </w:rPr>
        <w:t xml:space="preserve"> </w:t>
      </w:r>
      <w:r w:rsidR="002C4511">
        <w:rPr>
          <w:rFonts w:asciiTheme="majorHAnsi" w:hAnsiTheme="majorHAnsi" w:cstheme="majorHAnsi"/>
        </w:rPr>
        <w:t>n</w:t>
      </w:r>
      <w:r w:rsidR="00651040" w:rsidRPr="00651040">
        <w:rPr>
          <w:rFonts w:asciiTheme="majorHAnsi" w:hAnsiTheme="majorHAnsi" w:cstheme="majorHAnsi"/>
        </w:rPr>
        <w:t xml:space="preserve">ame (please print): </w:t>
      </w:r>
      <w:r>
        <w:rPr>
          <w:rFonts w:asciiTheme="majorHAnsi" w:hAnsiTheme="majorHAnsi" w:cstheme="majorHAnsi"/>
        </w:rPr>
        <w:t>_____</w:t>
      </w:r>
      <w:r w:rsidR="00651040">
        <w:rPr>
          <w:rFonts w:asciiTheme="majorHAnsi" w:hAnsiTheme="majorHAnsi" w:cstheme="majorHAnsi"/>
        </w:rPr>
        <w:t>___________________________________________________</w:t>
      </w:r>
    </w:p>
    <w:p w14:paraId="50F7F95B" w14:textId="77777777" w:rsidR="00B70B0D" w:rsidRDefault="00651040" w:rsidP="00B70B0D">
      <w:pPr>
        <w:rPr>
          <w:rFonts w:asciiTheme="majorHAnsi" w:hAnsiTheme="majorHAnsi" w:cstheme="majorHAnsi"/>
        </w:rPr>
      </w:pPr>
      <w:proofErr w:type="gramStart"/>
      <w:r w:rsidRPr="00651040">
        <w:rPr>
          <w:rFonts w:asciiTheme="majorHAnsi" w:hAnsiTheme="majorHAnsi" w:cstheme="majorHAnsi"/>
        </w:rPr>
        <w:t>Signature:</w:t>
      </w:r>
      <w:r>
        <w:rPr>
          <w:rFonts w:asciiTheme="majorHAnsi" w:hAnsiTheme="majorHAnsi" w:cstheme="majorHAnsi"/>
        </w:rPr>
        <w:t>_</w:t>
      </w:r>
      <w:proofErr w:type="gramEnd"/>
      <w:r>
        <w:rPr>
          <w:rFonts w:asciiTheme="majorHAnsi" w:hAnsiTheme="majorHAnsi" w:cstheme="majorHAnsi"/>
        </w:rPr>
        <w:t>_________________________________________________________________________</w:t>
      </w:r>
    </w:p>
    <w:p w14:paraId="35EAE66C" w14:textId="5425FEB6" w:rsidR="00B70B0D" w:rsidRDefault="00651040" w:rsidP="00B70B0D">
      <w:pPr>
        <w:rPr>
          <w:rFonts w:asciiTheme="majorHAnsi" w:hAnsiTheme="majorHAnsi" w:cstheme="majorHAnsi"/>
        </w:rPr>
      </w:pPr>
      <w:proofErr w:type="gramStart"/>
      <w:r w:rsidRPr="00651040">
        <w:rPr>
          <w:rFonts w:asciiTheme="majorHAnsi" w:hAnsiTheme="majorHAnsi" w:cstheme="majorHAnsi"/>
        </w:rPr>
        <w:t>Date:</w:t>
      </w:r>
      <w:r>
        <w:rPr>
          <w:rFonts w:asciiTheme="majorHAnsi" w:hAnsiTheme="majorHAnsi" w:cstheme="majorHAnsi"/>
        </w:rPr>
        <w:t>_</w:t>
      </w:r>
      <w:proofErr w:type="gramEnd"/>
      <w:r>
        <w:rPr>
          <w:rFonts w:asciiTheme="majorHAnsi" w:hAnsiTheme="majorHAnsi" w:cstheme="majorHAnsi"/>
        </w:rPr>
        <w:t>____________________</w:t>
      </w:r>
      <w:r w:rsidR="00266380">
        <w:rPr>
          <w:rFonts w:asciiTheme="majorHAnsi" w:hAnsiTheme="majorHAnsi" w:cstheme="majorHAnsi"/>
        </w:rPr>
        <w:t xml:space="preserve"> </w:t>
      </w:r>
    </w:p>
    <w:p w14:paraId="0CD903C4" w14:textId="272FD667" w:rsidR="00B70B0D" w:rsidRDefault="00651040" w:rsidP="00B70B0D">
      <w:pPr>
        <w:rPr>
          <w:rFonts w:asciiTheme="majorHAnsi" w:hAnsiTheme="majorHAnsi" w:cstheme="majorHAnsi"/>
        </w:rPr>
      </w:pPr>
      <w:r w:rsidRPr="006921CE">
        <w:rPr>
          <w:rFonts w:asciiTheme="majorHAnsi" w:hAnsiTheme="majorHAnsi" w:cstheme="majorHAnsi"/>
          <w:b/>
          <w:bCs/>
        </w:rPr>
        <w:t xml:space="preserve">Student </w:t>
      </w:r>
      <w:r w:rsidR="002C4511">
        <w:rPr>
          <w:rFonts w:asciiTheme="majorHAnsi" w:hAnsiTheme="majorHAnsi" w:cstheme="majorHAnsi"/>
          <w:b/>
          <w:bCs/>
        </w:rPr>
        <w:t>n</w:t>
      </w:r>
      <w:r w:rsidRPr="006921CE">
        <w:rPr>
          <w:rFonts w:asciiTheme="majorHAnsi" w:hAnsiTheme="majorHAnsi" w:cstheme="majorHAnsi"/>
          <w:b/>
          <w:bCs/>
        </w:rPr>
        <w:t>ame</w:t>
      </w:r>
      <w:r w:rsidRPr="00651040">
        <w:rPr>
          <w:rFonts w:asciiTheme="majorHAnsi" w:hAnsiTheme="majorHAnsi" w:cstheme="majorHAnsi"/>
        </w:rPr>
        <w:t xml:space="preserve">: </w:t>
      </w:r>
      <w:r>
        <w:rPr>
          <w:rFonts w:asciiTheme="majorHAnsi" w:hAnsiTheme="majorHAnsi" w:cstheme="majorHAnsi"/>
        </w:rPr>
        <w:t>________</w:t>
      </w:r>
      <w:r w:rsidR="004B3714">
        <w:rPr>
          <w:rFonts w:asciiTheme="majorHAnsi" w:hAnsiTheme="majorHAnsi" w:cstheme="majorHAnsi"/>
        </w:rPr>
        <w:t>Gloria Ibe</w:t>
      </w:r>
      <w:r>
        <w:rPr>
          <w:rFonts w:asciiTheme="majorHAnsi" w:hAnsiTheme="majorHAnsi" w:cstheme="majorHAnsi"/>
        </w:rPr>
        <w:t>_____________________________________________________________</w:t>
      </w:r>
    </w:p>
    <w:p w14:paraId="283CFAC5" w14:textId="6BB39DDF" w:rsidR="00B70B0D" w:rsidRDefault="00651040" w:rsidP="00B70B0D">
      <w:pPr>
        <w:rPr>
          <w:rFonts w:asciiTheme="majorHAnsi" w:hAnsiTheme="majorHAnsi" w:cstheme="majorHAnsi"/>
        </w:rPr>
      </w:pPr>
      <w:r w:rsidRPr="006921CE">
        <w:rPr>
          <w:rFonts w:asciiTheme="majorHAnsi" w:hAnsiTheme="majorHAnsi" w:cstheme="majorHAnsi"/>
          <w:b/>
          <w:bCs/>
        </w:rPr>
        <w:t xml:space="preserve">Student </w:t>
      </w:r>
      <w:r w:rsidR="002C4511">
        <w:rPr>
          <w:rFonts w:asciiTheme="majorHAnsi" w:hAnsiTheme="majorHAnsi" w:cstheme="majorHAnsi"/>
          <w:b/>
          <w:bCs/>
        </w:rPr>
        <w:t>c</w:t>
      </w:r>
      <w:r w:rsidRPr="006921CE">
        <w:rPr>
          <w:rFonts w:asciiTheme="majorHAnsi" w:hAnsiTheme="majorHAnsi" w:cstheme="majorHAnsi"/>
          <w:b/>
          <w:bCs/>
        </w:rPr>
        <w:t xml:space="preserve">ontact </w:t>
      </w:r>
      <w:r w:rsidR="002C4511">
        <w:rPr>
          <w:rFonts w:asciiTheme="majorHAnsi" w:hAnsiTheme="majorHAnsi" w:cstheme="majorHAnsi"/>
          <w:b/>
          <w:bCs/>
        </w:rPr>
        <w:t>t</w:t>
      </w:r>
      <w:r w:rsidRPr="006921CE">
        <w:rPr>
          <w:rFonts w:asciiTheme="majorHAnsi" w:hAnsiTheme="majorHAnsi" w:cstheme="majorHAnsi"/>
          <w:b/>
          <w:bCs/>
        </w:rPr>
        <w:t xml:space="preserve">elephone </w:t>
      </w:r>
      <w:r w:rsidR="002C4511">
        <w:rPr>
          <w:rFonts w:asciiTheme="majorHAnsi" w:hAnsiTheme="majorHAnsi" w:cstheme="majorHAnsi"/>
          <w:b/>
          <w:bCs/>
        </w:rPr>
        <w:t>n</w:t>
      </w:r>
      <w:r w:rsidRPr="006921CE">
        <w:rPr>
          <w:rFonts w:asciiTheme="majorHAnsi" w:hAnsiTheme="majorHAnsi" w:cstheme="majorHAnsi"/>
          <w:b/>
          <w:bCs/>
        </w:rPr>
        <w:t>umber</w:t>
      </w:r>
      <w:r w:rsidRPr="00651040">
        <w:rPr>
          <w:rFonts w:asciiTheme="majorHAnsi" w:hAnsiTheme="majorHAnsi" w:cstheme="majorHAnsi"/>
        </w:rPr>
        <w:t xml:space="preserve">: </w:t>
      </w:r>
      <w:r w:rsidR="006921CE">
        <w:rPr>
          <w:rFonts w:asciiTheme="majorHAnsi" w:hAnsiTheme="majorHAnsi" w:cstheme="majorHAnsi"/>
        </w:rPr>
        <w:t>_______</w:t>
      </w:r>
      <w:r w:rsidR="004B3714">
        <w:rPr>
          <w:rFonts w:asciiTheme="majorHAnsi" w:hAnsiTheme="majorHAnsi" w:cstheme="majorHAnsi"/>
        </w:rPr>
        <w:t>818</w:t>
      </w:r>
      <w:r w:rsidR="006921CE">
        <w:rPr>
          <w:rFonts w:asciiTheme="majorHAnsi" w:hAnsiTheme="majorHAnsi" w:cstheme="majorHAnsi"/>
        </w:rPr>
        <w:t>______</w:t>
      </w:r>
      <w:r w:rsidR="004B3714">
        <w:rPr>
          <w:rFonts w:asciiTheme="majorHAnsi" w:hAnsiTheme="majorHAnsi" w:cstheme="majorHAnsi"/>
        </w:rPr>
        <w:t>6339551</w:t>
      </w:r>
      <w:r w:rsidR="006921CE">
        <w:rPr>
          <w:rFonts w:asciiTheme="majorHAnsi" w:hAnsiTheme="majorHAnsi" w:cstheme="majorHAnsi"/>
        </w:rPr>
        <w:t>_____________</w:t>
      </w:r>
    </w:p>
    <w:p w14:paraId="0D6D8EC4" w14:textId="344068EB" w:rsidR="0098520B" w:rsidRPr="00D2123C" w:rsidRDefault="00651040" w:rsidP="00B70B0D">
      <w:r w:rsidRPr="006921CE">
        <w:rPr>
          <w:rFonts w:asciiTheme="majorHAnsi" w:hAnsiTheme="majorHAnsi" w:cstheme="majorHAnsi"/>
          <w:b/>
          <w:bCs/>
        </w:rPr>
        <w:t>Student</w:t>
      </w:r>
      <w:r w:rsidR="006921CE">
        <w:rPr>
          <w:rFonts w:asciiTheme="majorHAnsi" w:hAnsiTheme="majorHAnsi" w:cstheme="majorHAnsi"/>
          <w:b/>
          <w:bCs/>
        </w:rPr>
        <w:t xml:space="preserve"> </w:t>
      </w:r>
      <w:r w:rsidR="002C4511">
        <w:rPr>
          <w:rFonts w:asciiTheme="majorHAnsi" w:hAnsiTheme="majorHAnsi" w:cstheme="majorHAnsi"/>
          <w:b/>
          <w:bCs/>
        </w:rPr>
        <w:t>e</w:t>
      </w:r>
      <w:r w:rsidRPr="006921CE">
        <w:rPr>
          <w:rFonts w:asciiTheme="majorHAnsi" w:hAnsiTheme="majorHAnsi" w:cstheme="majorHAnsi"/>
          <w:b/>
          <w:bCs/>
        </w:rPr>
        <w:t xml:space="preserve">mail </w:t>
      </w:r>
      <w:r w:rsidR="002C4511">
        <w:rPr>
          <w:rFonts w:asciiTheme="majorHAnsi" w:hAnsiTheme="majorHAnsi" w:cstheme="majorHAnsi"/>
          <w:b/>
          <w:bCs/>
        </w:rPr>
        <w:t>a</w:t>
      </w:r>
      <w:r w:rsidRPr="006921CE">
        <w:rPr>
          <w:rFonts w:asciiTheme="majorHAnsi" w:hAnsiTheme="majorHAnsi" w:cstheme="majorHAnsi"/>
          <w:b/>
          <w:bCs/>
        </w:rPr>
        <w:t>ddress</w:t>
      </w:r>
      <w:r w:rsidRPr="00651040">
        <w:rPr>
          <w:rFonts w:asciiTheme="majorHAnsi" w:hAnsiTheme="majorHAnsi" w:cstheme="majorHAnsi"/>
        </w:rPr>
        <w:t>:</w:t>
      </w:r>
      <w:r w:rsidR="006921CE">
        <w:rPr>
          <w:rFonts w:asciiTheme="majorHAnsi" w:hAnsiTheme="majorHAnsi" w:cstheme="majorHAnsi"/>
        </w:rPr>
        <w:t xml:space="preserve"> _____</w:t>
      </w:r>
      <w:r w:rsidR="004B3714">
        <w:rPr>
          <w:rFonts w:asciiTheme="majorHAnsi" w:hAnsiTheme="majorHAnsi" w:cstheme="majorHAnsi"/>
        </w:rPr>
        <w:t>gloria12112004@yahoo.com</w:t>
      </w:r>
      <w:r w:rsidR="006921CE">
        <w:rPr>
          <w:rFonts w:asciiTheme="majorHAnsi" w:hAnsiTheme="majorHAnsi" w:cstheme="majorHAnsi"/>
        </w:rPr>
        <w:t>________________________________________________________</w:t>
      </w:r>
      <w:r w:rsidRPr="00651040">
        <w:rPr>
          <w:rFonts w:asciiTheme="majorHAnsi" w:hAnsiTheme="majorHAnsi" w:cstheme="majorHAnsi"/>
        </w:rPr>
        <w:t xml:space="preserve"> </w:t>
      </w:r>
    </w:p>
    <w:sectPr w:rsidR="0098520B" w:rsidRPr="00D2123C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F83F4" w14:textId="77777777" w:rsidR="00B23E0C" w:rsidRDefault="00B23E0C" w:rsidP="000F0903">
      <w:pPr>
        <w:spacing w:after="0"/>
      </w:pPr>
      <w:r>
        <w:separator/>
      </w:r>
    </w:p>
  </w:endnote>
  <w:endnote w:type="continuationSeparator" w:id="0">
    <w:p w14:paraId="6276E90D" w14:textId="77777777" w:rsidR="00B23E0C" w:rsidRDefault="00B23E0C" w:rsidP="000F0903">
      <w:pPr>
        <w:spacing w:after="0"/>
      </w:pPr>
      <w:r>
        <w:continuationSeparator/>
      </w:r>
    </w:p>
  </w:endnote>
  <w:endnote w:type="continuationNotice" w:id="1">
    <w:p w14:paraId="12E18AD7" w14:textId="77777777" w:rsidR="00B23E0C" w:rsidRDefault="00B23E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8A2A9" w14:textId="29A09FF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090BB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59268" w14:textId="77777777" w:rsidR="00B23E0C" w:rsidRDefault="00B23E0C" w:rsidP="000F0903">
      <w:pPr>
        <w:spacing w:after="0"/>
      </w:pPr>
      <w:r>
        <w:separator/>
      </w:r>
    </w:p>
  </w:footnote>
  <w:footnote w:type="continuationSeparator" w:id="0">
    <w:p w14:paraId="051EF9AE" w14:textId="77777777" w:rsidR="00B23E0C" w:rsidRDefault="00B23E0C" w:rsidP="000F0903">
      <w:pPr>
        <w:spacing w:after="0"/>
      </w:pPr>
      <w:r>
        <w:continuationSeparator/>
      </w:r>
    </w:p>
  </w:footnote>
  <w:footnote w:type="continuationNotice" w:id="1">
    <w:p w14:paraId="6101A08D" w14:textId="77777777" w:rsidR="00B23E0C" w:rsidRDefault="00B23E0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77777777" w:rsidR="002901D9" w:rsidRDefault="002901D9" w:rsidP="00B3690F">
    <w:pPr>
      <w:spacing w:after="0"/>
      <w:ind w:left="6300"/>
      <w:jc w:val="right"/>
    </w:pPr>
    <w:r>
      <w:t>ABC/123 vX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960EC" w14:textId="1404444B" w:rsidR="002901D9" w:rsidRDefault="004806E9" w:rsidP="00B9595A">
    <w:pPr>
      <w:pStyle w:val="Header"/>
      <w:jc w:val="right"/>
    </w:pPr>
    <w:r>
      <w:t>LDR/711A</w:t>
    </w:r>
    <w:r w:rsidR="00057037">
      <w:t xml:space="preserve"> </w:t>
    </w:r>
    <w:r w:rsidR="002901D9">
      <w:t>v</w:t>
    </w:r>
    <w:r>
      <w:t>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10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0"/>
  </w:num>
  <w:num w:numId="10">
    <w:abstractNumId w:val="7"/>
  </w:num>
  <w:num w:numId="11">
    <w:abstractNumId w:val="5"/>
  </w:num>
  <w:num w:numId="12">
    <w:abstractNumId w:val="4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3"/>
  </w:num>
  <w:num w:numId="18">
    <w:abstractNumId w:val="9"/>
  </w:num>
  <w:num w:numId="19">
    <w:abstractNumId w:val="1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323F6"/>
    <w:rsid w:val="00057037"/>
    <w:rsid w:val="00090BBD"/>
    <w:rsid w:val="000B1752"/>
    <w:rsid w:val="000C0803"/>
    <w:rsid w:val="000C2C6A"/>
    <w:rsid w:val="000D2169"/>
    <w:rsid w:val="000F0903"/>
    <w:rsid w:val="0013181E"/>
    <w:rsid w:val="00154476"/>
    <w:rsid w:val="001602BB"/>
    <w:rsid w:val="001A2683"/>
    <w:rsid w:val="001C098D"/>
    <w:rsid w:val="001C10AF"/>
    <w:rsid w:val="001F0CC9"/>
    <w:rsid w:val="00201214"/>
    <w:rsid w:val="00207997"/>
    <w:rsid w:val="00216720"/>
    <w:rsid w:val="00224434"/>
    <w:rsid w:val="00250EB0"/>
    <w:rsid w:val="00266380"/>
    <w:rsid w:val="00270C10"/>
    <w:rsid w:val="00271BA6"/>
    <w:rsid w:val="002901D9"/>
    <w:rsid w:val="002C4511"/>
    <w:rsid w:val="002D1CDF"/>
    <w:rsid w:val="0033144D"/>
    <w:rsid w:val="00377506"/>
    <w:rsid w:val="00427F4C"/>
    <w:rsid w:val="004500DE"/>
    <w:rsid w:val="00467B22"/>
    <w:rsid w:val="004806E9"/>
    <w:rsid w:val="004B3714"/>
    <w:rsid w:val="004B490D"/>
    <w:rsid w:val="004D7363"/>
    <w:rsid w:val="005002EC"/>
    <w:rsid w:val="00532293"/>
    <w:rsid w:val="00546A6C"/>
    <w:rsid w:val="005702EF"/>
    <w:rsid w:val="005F48C5"/>
    <w:rsid w:val="005F5BC8"/>
    <w:rsid w:val="005F76F0"/>
    <w:rsid w:val="00651040"/>
    <w:rsid w:val="00654497"/>
    <w:rsid w:val="0066315B"/>
    <w:rsid w:val="00672A0E"/>
    <w:rsid w:val="006921CE"/>
    <w:rsid w:val="00695175"/>
    <w:rsid w:val="006C66C0"/>
    <w:rsid w:val="007042E2"/>
    <w:rsid w:val="00726E5E"/>
    <w:rsid w:val="00776416"/>
    <w:rsid w:val="00793EBF"/>
    <w:rsid w:val="007A0EAB"/>
    <w:rsid w:val="007A6D58"/>
    <w:rsid w:val="007E3A8E"/>
    <w:rsid w:val="007E7D5A"/>
    <w:rsid w:val="008C786A"/>
    <w:rsid w:val="00935086"/>
    <w:rsid w:val="00935F80"/>
    <w:rsid w:val="00971C52"/>
    <w:rsid w:val="00983AE7"/>
    <w:rsid w:val="0098520B"/>
    <w:rsid w:val="009B0A35"/>
    <w:rsid w:val="009C241D"/>
    <w:rsid w:val="009C48ED"/>
    <w:rsid w:val="009E0D9C"/>
    <w:rsid w:val="00A03896"/>
    <w:rsid w:val="00A14190"/>
    <w:rsid w:val="00A14B34"/>
    <w:rsid w:val="00A621B0"/>
    <w:rsid w:val="00AF4D87"/>
    <w:rsid w:val="00B1207F"/>
    <w:rsid w:val="00B16250"/>
    <w:rsid w:val="00B23E0C"/>
    <w:rsid w:val="00B27852"/>
    <w:rsid w:val="00B320E5"/>
    <w:rsid w:val="00B3325E"/>
    <w:rsid w:val="00B3690F"/>
    <w:rsid w:val="00B70B0D"/>
    <w:rsid w:val="00B7574F"/>
    <w:rsid w:val="00B9595A"/>
    <w:rsid w:val="00BA7D2E"/>
    <w:rsid w:val="00C032FD"/>
    <w:rsid w:val="00C12D77"/>
    <w:rsid w:val="00C610B2"/>
    <w:rsid w:val="00CC6145"/>
    <w:rsid w:val="00CE5588"/>
    <w:rsid w:val="00D10F9D"/>
    <w:rsid w:val="00D2123C"/>
    <w:rsid w:val="00DA2EA0"/>
    <w:rsid w:val="00DE1A94"/>
    <w:rsid w:val="00E22D25"/>
    <w:rsid w:val="00E2571F"/>
    <w:rsid w:val="00E65CEA"/>
    <w:rsid w:val="00EB7412"/>
    <w:rsid w:val="00EC0EB6"/>
    <w:rsid w:val="00ED01FB"/>
    <w:rsid w:val="00F7318E"/>
    <w:rsid w:val="00F7576F"/>
    <w:rsid w:val="00FE6379"/>
    <w:rsid w:val="00FF6339"/>
    <w:rsid w:val="17072597"/>
    <w:rsid w:val="184C0106"/>
    <w:rsid w:val="21C71742"/>
    <w:rsid w:val="230CB48E"/>
    <w:rsid w:val="26788116"/>
    <w:rsid w:val="3251E61D"/>
    <w:rsid w:val="33AB50BE"/>
    <w:rsid w:val="352CDC95"/>
    <w:rsid w:val="3A3594BE"/>
    <w:rsid w:val="3E2F307C"/>
    <w:rsid w:val="44E710C5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88E664"/>
  <w15:chartTrackingRefBased/>
  <w15:docId w15:val="{834AE9AD-9871-484C-9999-1443E40D6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D7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736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7363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7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7363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  <_Flow_SignoffStatus xmlns="c3da832f-3ecf-443d-91e7-99457f1877f8" xsi:nil="true"/>
    <Comments xmlns="c3da832f-3ecf-443d-91e7-99457f1877f8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69cdc208ee8928fe41f2d4a2514d1229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4790d309b2c54c46b4b4882716edafdc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56C25A-03BB-4394-9565-B3B9B21159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b06b1bca-4aad-41ab-bd2f-6e8d6f0c1215"/>
    <ds:schemaRef ds:uri="c3da832f-3ecf-443d-91e7-99457f1877f8"/>
  </ds:schemaRefs>
</ds:datastoreItem>
</file>

<file path=customXml/itemProps5.xml><?xml version="1.0" encoding="utf-8"?>
<ds:datastoreItem xmlns:ds="http://schemas.openxmlformats.org/officeDocument/2006/customXml" ds:itemID="{28E63778-3C7E-4A81-9F23-B077802CA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Gloria Ibe</cp:lastModifiedBy>
  <cp:revision>2</cp:revision>
  <dcterms:created xsi:type="dcterms:W3CDTF">2022-01-24T00:38:00Z</dcterms:created>
  <dcterms:modified xsi:type="dcterms:W3CDTF">2022-01-24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